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922926" w14:textId="524BE4A3" w:rsidR="003A3B32" w:rsidRPr="00150862" w:rsidRDefault="003A3B32" w:rsidP="003A3B32">
      <w:pPr>
        <w:spacing w:line="360" w:lineRule="auto"/>
        <w:jc w:val="center"/>
        <w:rPr>
          <w:rFonts w:ascii="仿宋" w:eastAsia="仿宋" w:hAnsi="仿宋"/>
          <w:b/>
          <w:bCs/>
          <w:kern w:val="0"/>
          <w:sz w:val="32"/>
          <w:szCs w:val="32"/>
        </w:rPr>
      </w:pPr>
      <w:r w:rsidRPr="00150862">
        <w:rPr>
          <w:rFonts w:ascii="仿宋" w:eastAsia="仿宋" w:hAnsi="仿宋" w:hint="eastAsia"/>
          <w:b/>
          <w:bCs/>
          <w:kern w:val="0"/>
          <w:sz w:val="32"/>
          <w:szCs w:val="32"/>
        </w:rPr>
        <w:t>浙江大学</w:t>
      </w:r>
      <w:r w:rsidRPr="00150862">
        <w:rPr>
          <w:rFonts w:ascii="仿宋" w:eastAsia="仿宋" w:hAnsi="仿宋"/>
          <w:b/>
          <w:bCs/>
          <w:kern w:val="0"/>
          <w:sz w:val="32"/>
          <w:szCs w:val="32"/>
        </w:rPr>
        <w:t xml:space="preserve">    </w:t>
      </w:r>
      <w:r w:rsidRPr="00150862">
        <w:rPr>
          <w:rFonts w:ascii="仿宋" w:eastAsia="仿宋" w:hAnsi="仿宋" w:hint="eastAsia"/>
          <w:b/>
          <w:bCs/>
          <w:kern w:val="0"/>
          <w:sz w:val="32"/>
          <w:szCs w:val="32"/>
        </w:rPr>
        <w:t>级学生转入</w:t>
      </w:r>
      <w:r w:rsidR="00F841D7" w:rsidRPr="00150862">
        <w:rPr>
          <w:rFonts w:ascii="仿宋" w:eastAsia="仿宋" w:hAnsi="仿宋" w:hint="eastAsia"/>
          <w:b/>
          <w:bCs/>
          <w:kern w:val="0"/>
          <w:sz w:val="32"/>
          <w:szCs w:val="32"/>
        </w:rPr>
        <w:t>数字金融双学位班</w:t>
      </w:r>
      <w:r w:rsidRPr="00150862">
        <w:rPr>
          <w:rFonts w:ascii="仿宋" w:eastAsia="仿宋" w:hAnsi="仿宋" w:hint="eastAsia"/>
          <w:b/>
          <w:bCs/>
          <w:kern w:val="0"/>
          <w:sz w:val="32"/>
          <w:szCs w:val="32"/>
        </w:rPr>
        <w:t>申请表</w:t>
      </w:r>
    </w:p>
    <w:tbl>
      <w:tblPr>
        <w:tblW w:w="9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8"/>
        <w:gridCol w:w="1372"/>
        <w:gridCol w:w="68"/>
        <w:gridCol w:w="776"/>
        <w:gridCol w:w="146"/>
        <w:gridCol w:w="866"/>
        <w:gridCol w:w="756"/>
        <w:gridCol w:w="750"/>
        <w:gridCol w:w="842"/>
        <w:gridCol w:w="43"/>
        <w:gridCol w:w="348"/>
        <w:gridCol w:w="1797"/>
      </w:tblGrid>
      <w:tr w:rsidR="003A3B32" w:rsidRPr="00150862" w14:paraId="6EAF8CBD" w14:textId="77777777" w:rsidTr="00845EB1">
        <w:trPr>
          <w:cantSplit/>
          <w:trHeight w:val="460"/>
        </w:trPr>
        <w:tc>
          <w:tcPr>
            <w:tcW w:w="1548" w:type="dxa"/>
            <w:vAlign w:val="center"/>
          </w:tcPr>
          <w:p w14:paraId="60419BCD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学</w:t>
            </w: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   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号</w:t>
            </w:r>
          </w:p>
        </w:tc>
        <w:tc>
          <w:tcPr>
            <w:tcW w:w="1440" w:type="dxa"/>
            <w:gridSpan w:val="2"/>
            <w:vAlign w:val="center"/>
          </w:tcPr>
          <w:p w14:paraId="5002F132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922" w:type="dxa"/>
            <w:gridSpan w:val="2"/>
            <w:vAlign w:val="center"/>
          </w:tcPr>
          <w:p w14:paraId="1BEBF052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姓名</w:t>
            </w:r>
          </w:p>
        </w:tc>
        <w:tc>
          <w:tcPr>
            <w:tcW w:w="866" w:type="dxa"/>
            <w:vAlign w:val="center"/>
          </w:tcPr>
          <w:p w14:paraId="456F3582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756" w:type="dxa"/>
            <w:vAlign w:val="center"/>
          </w:tcPr>
          <w:p w14:paraId="56648D26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性别</w:t>
            </w:r>
          </w:p>
        </w:tc>
        <w:tc>
          <w:tcPr>
            <w:tcW w:w="750" w:type="dxa"/>
            <w:vAlign w:val="center"/>
          </w:tcPr>
          <w:p w14:paraId="6A87CB3C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233" w:type="dxa"/>
            <w:gridSpan w:val="3"/>
            <w:vAlign w:val="center"/>
          </w:tcPr>
          <w:p w14:paraId="768CB43B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出生年月</w:t>
            </w:r>
          </w:p>
        </w:tc>
        <w:tc>
          <w:tcPr>
            <w:tcW w:w="1797" w:type="dxa"/>
            <w:vAlign w:val="center"/>
          </w:tcPr>
          <w:p w14:paraId="0EEB29CE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67A9D70C" w14:textId="77777777" w:rsidTr="00845EB1">
        <w:trPr>
          <w:cantSplit/>
          <w:trHeight w:val="451"/>
        </w:trPr>
        <w:tc>
          <w:tcPr>
            <w:tcW w:w="1548" w:type="dxa"/>
            <w:vAlign w:val="center"/>
          </w:tcPr>
          <w:p w14:paraId="5FB724BF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学院（系）</w:t>
            </w:r>
          </w:p>
        </w:tc>
        <w:tc>
          <w:tcPr>
            <w:tcW w:w="1440" w:type="dxa"/>
            <w:gridSpan w:val="2"/>
            <w:vAlign w:val="center"/>
          </w:tcPr>
          <w:p w14:paraId="1009976B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788" w:type="dxa"/>
            <w:gridSpan w:val="3"/>
            <w:vAlign w:val="center"/>
          </w:tcPr>
          <w:p w14:paraId="5B02AA27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大类（专业）</w:t>
            </w:r>
          </w:p>
        </w:tc>
        <w:tc>
          <w:tcPr>
            <w:tcW w:w="1506" w:type="dxa"/>
            <w:gridSpan w:val="2"/>
            <w:vAlign w:val="center"/>
          </w:tcPr>
          <w:p w14:paraId="1046828C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842" w:type="dxa"/>
            <w:vAlign w:val="center"/>
          </w:tcPr>
          <w:p w14:paraId="7C0AE94E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班级</w:t>
            </w:r>
          </w:p>
        </w:tc>
        <w:tc>
          <w:tcPr>
            <w:tcW w:w="2188" w:type="dxa"/>
            <w:gridSpan w:val="3"/>
            <w:vAlign w:val="center"/>
          </w:tcPr>
          <w:p w14:paraId="49A55B3C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3F70BD24" w14:textId="77777777" w:rsidTr="00845EB1">
        <w:trPr>
          <w:cantSplit/>
          <w:trHeight w:val="457"/>
        </w:trPr>
        <w:tc>
          <w:tcPr>
            <w:tcW w:w="1548" w:type="dxa"/>
            <w:vAlign w:val="center"/>
          </w:tcPr>
          <w:p w14:paraId="79ABE7C9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学生所在学园（详细住址）</w:t>
            </w:r>
          </w:p>
        </w:tc>
        <w:tc>
          <w:tcPr>
            <w:tcW w:w="3228" w:type="dxa"/>
            <w:gridSpan w:val="5"/>
          </w:tcPr>
          <w:p w14:paraId="52E7F098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506" w:type="dxa"/>
            <w:gridSpan w:val="2"/>
          </w:tcPr>
          <w:p w14:paraId="2705EAAF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290911E5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联系电话</w:t>
            </w:r>
          </w:p>
          <w:p w14:paraId="5C003B42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3030" w:type="dxa"/>
            <w:gridSpan w:val="4"/>
          </w:tcPr>
          <w:p w14:paraId="0FEE2E3E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0E5EF857" w14:textId="77777777" w:rsidTr="00845EB1">
        <w:trPr>
          <w:cantSplit/>
          <w:trHeight w:val="457"/>
        </w:trPr>
        <w:tc>
          <w:tcPr>
            <w:tcW w:w="1548" w:type="dxa"/>
            <w:vAlign w:val="center"/>
          </w:tcPr>
          <w:p w14:paraId="6314E5E4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入学年月</w:t>
            </w:r>
          </w:p>
        </w:tc>
        <w:tc>
          <w:tcPr>
            <w:tcW w:w="7764" w:type="dxa"/>
            <w:gridSpan w:val="11"/>
            <w:vAlign w:val="center"/>
          </w:tcPr>
          <w:p w14:paraId="33C45789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6678180E" w14:textId="77777777" w:rsidTr="00845EB1">
        <w:trPr>
          <w:cantSplit/>
          <w:trHeight w:val="619"/>
        </w:trPr>
        <w:tc>
          <w:tcPr>
            <w:tcW w:w="1548" w:type="dxa"/>
            <w:vAlign w:val="center"/>
          </w:tcPr>
          <w:p w14:paraId="6C69E5B7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高考总分</w:t>
            </w:r>
          </w:p>
          <w:p w14:paraId="359E7B97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（文或理科）</w:t>
            </w:r>
          </w:p>
        </w:tc>
        <w:tc>
          <w:tcPr>
            <w:tcW w:w="3228" w:type="dxa"/>
            <w:gridSpan w:val="5"/>
          </w:tcPr>
          <w:p w14:paraId="1BF82F18" w14:textId="77777777" w:rsidR="003A3B32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1B335A07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2391" w:type="dxa"/>
            <w:gridSpan w:val="4"/>
            <w:vAlign w:val="center"/>
          </w:tcPr>
          <w:p w14:paraId="1C117BC3" w14:textId="77777777" w:rsidR="003A3B32" w:rsidRPr="00150862" w:rsidRDefault="003A3B32" w:rsidP="00845EB1">
            <w:pPr>
              <w:widowControl/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高考地（省）</w:t>
            </w:r>
          </w:p>
        </w:tc>
        <w:tc>
          <w:tcPr>
            <w:tcW w:w="2145" w:type="dxa"/>
            <w:gridSpan w:val="2"/>
          </w:tcPr>
          <w:p w14:paraId="65C5AAAD" w14:textId="77777777" w:rsidR="003A3B32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  <w:p w14:paraId="6B318995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133D60F1" w14:textId="77777777" w:rsidTr="00845EB1">
        <w:trPr>
          <w:cantSplit/>
          <w:trHeight w:val="619"/>
        </w:trPr>
        <w:tc>
          <w:tcPr>
            <w:tcW w:w="1548" w:type="dxa"/>
            <w:vAlign w:val="center"/>
          </w:tcPr>
          <w:p w14:paraId="283FC5E7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所有课程</w:t>
            </w:r>
          </w:p>
          <w:p w14:paraId="3197E937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平均绩点</w:t>
            </w:r>
          </w:p>
        </w:tc>
        <w:tc>
          <w:tcPr>
            <w:tcW w:w="1372" w:type="dxa"/>
          </w:tcPr>
          <w:p w14:paraId="2BDAA299" w14:textId="77777777" w:rsidR="003A3B32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844" w:type="dxa"/>
            <w:gridSpan w:val="2"/>
            <w:vAlign w:val="center"/>
          </w:tcPr>
          <w:p w14:paraId="7D9C8339" w14:textId="77777777" w:rsidR="003A3B32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获得学分</w:t>
            </w:r>
          </w:p>
        </w:tc>
        <w:tc>
          <w:tcPr>
            <w:tcW w:w="1012" w:type="dxa"/>
            <w:gridSpan w:val="2"/>
            <w:vAlign w:val="center"/>
          </w:tcPr>
          <w:p w14:paraId="78631205" w14:textId="77777777" w:rsidR="003A3B32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4536" w:type="dxa"/>
            <w:gridSpan w:val="6"/>
            <w:vAlign w:val="center"/>
          </w:tcPr>
          <w:p w14:paraId="0BB754D0" w14:textId="77777777" w:rsidR="003A3B32" w:rsidRPr="00150862" w:rsidRDefault="003A3B32" w:rsidP="00845EB1">
            <w:pPr>
              <w:widowControl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学园（院）分管书记签字（盖章）：</w:t>
            </w: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</w:tc>
      </w:tr>
      <w:tr w:rsidR="003A3B32" w:rsidRPr="00150862" w14:paraId="24F3A188" w14:textId="77777777" w:rsidTr="00845EB1">
        <w:trPr>
          <w:cantSplit/>
          <w:trHeight w:val="3541"/>
        </w:trPr>
        <w:tc>
          <w:tcPr>
            <w:tcW w:w="1548" w:type="dxa"/>
            <w:vAlign w:val="center"/>
          </w:tcPr>
          <w:p w14:paraId="34BCCBED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申请</w:t>
            </w:r>
          </w:p>
          <w:p w14:paraId="49E81CC9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理由</w:t>
            </w:r>
          </w:p>
        </w:tc>
        <w:tc>
          <w:tcPr>
            <w:tcW w:w="7764" w:type="dxa"/>
            <w:gridSpan w:val="11"/>
          </w:tcPr>
          <w:p w14:paraId="68A5351E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48D27961" w14:textId="77777777" w:rsidTr="00845EB1">
        <w:trPr>
          <w:cantSplit/>
          <w:trHeight w:val="1691"/>
        </w:trPr>
        <w:tc>
          <w:tcPr>
            <w:tcW w:w="1548" w:type="dxa"/>
            <w:vAlign w:val="center"/>
          </w:tcPr>
          <w:p w14:paraId="3188ABE2" w14:textId="213B3E16" w:rsidR="003A3B32" w:rsidRPr="00150862" w:rsidRDefault="003A3B32" w:rsidP="00845EB1">
            <w:pPr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如果没被录取，是否愿意转入</w:t>
            </w:r>
            <w:r w:rsidR="005B2D80" w:rsidRPr="00150862">
              <w:rPr>
                <w:rFonts w:ascii="仿宋" w:eastAsia="仿宋" w:hAnsi="仿宋" w:hint="eastAsia"/>
                <w:sz w:val="24"/>
                <w:szCs w:val="24"/>
              </w:rPr>
              <w:t>金融学班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？</w:t>
            </w:r>
          </w:p>
        </w:tc>
        <w:tc>
          <w:tcPr>
            <w:tcW w:w="7764" w:type="dxa"/>
            <w:gridSpan w:val="11"/>
          </w:tcPr>
          <w:p w14:paraId="6336CFE5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3A3B32" w:rsidRPr="00150862" w14:paraId="0F8FE926" w14:textId="77777777" w:rsidTr="00845EB1">
        <w:trPr>
          <w:cantSplit/>
          <w:trHeight w:val="1401"/>
        </w:trPr>
        <w:tc>
          <w:tcPr>
            <w:tcW w:w="1548" w:type="dxa"/>
            <w:vAlign w:val="center"/>
          </w:tcPr>
          <w:p w14:paraId="4D875B60" w14:textId="42C865D7" w:rsidR="003A3B32" w:rsidRPr="00150862" w:rsidRDefault="00F841D7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双学位班</w:t>
            </w:r>
            <w:r w:rsidR="003A3B32" w:rsidRPr="00150862">
              <w:rPr>
                <w:rFonts w:ascii="仿宋" w:eastAsia="仿宋" w:hAnsi="仿宋" w:hint="eastAsia"/>
                <w:sz w:val="24"/>
                <w:szCs w:val="24"/>
              </w:rPr>
              <w:t>工作委员会意见</w:t>
            </w:r>
          </w:p>
        </w:tc>
        <w:tc>
          <w:tcPr>
            <w:tcW w:w="7764" w:type="dxa"/>
            <w:gridSpan w:val="11"/>
          </w:tcPr>
          <w:p w14:paraId="5CC9433F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3025ABC4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303B5CEA" w14:textId="6A8DF219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                                       </w:t>
            </w:r>
            <w:r w:rsidR="00F841D7" w:rsidRPr="00150862">
              <w:rPr>
                <w:rFonts w:ascii="仿宋" w:eastAsia="仿宋" w:hAnsi="仿宋" w:hint="eastAsia"/>
                <w:sz w:val="24"/>
                <w:szCs w:val="24"/>
              </w:rPr>
              <w:t>双学位班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负责人签字：</w:t>
            </w:r>
          </w:p>
          <w:p w14:paraId="70684742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6B82AF67" w14:textId="77777777" w:rsidR="003A3B32" w:rsidRPr="00150862" w:rsidRDefault="003A3B32" w:rsidP="00845EB1">
            <w:pPr>
              <w:ind w:firstLineChars="1100" w:firstLine="2640"/>
              <w:jc w:val="right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      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年</w:t>
            </w: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   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月</w:t>
            </w: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   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日</w:t>
            </w:r>
          </w:p>
        </w:tc>
      </w:tr>
      <w:tr w:rsidR="003A3B32" w:rsidRPr="00150862" w14:paraId="5A68E374" w14:textId="77777777" w:rsidTr="00845EB1">
        <w:trPr>
          <w:cantSplit/>
          <w:trHeight w:val="1392"/>
        </w:trPr>
        <w:tc>
          <w:tcPr>
            <w:tcW w:w="1548" w:type="dxa"/>
            <w:vAlign w:val="center"/>
          </w:tcPr>
          <w:p w14:paraId="1EF00B7B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经济学院</w:t>
            </w:r>
          </w:p>
          <w:p w14:paraId="79F53BC1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意见</w:t>
            </w:r>
          </w:p>
        </w:tc>
        <w:tc>
          <w:tcPr>
            <w:tcW w:w="7764" w:type="dxa"/>
            <w:gridSpan w:val="11"/>
          </w:tcPr>
          <w:p w14:paraId="500265A8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0702B254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0D800142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                                        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院长签字：</w:t>
            </w:r>
          </w:p>
          <w:p w14:paraId="02BCF20F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259EDBF4" w14:textId="77777777" w:rsidR="003A3B32" w:rsidRPr="00150862" w:rsidRDefault="003A3B32" w:rsidP="00845EB1">
            <w:pPr>
              <w:jc w:val="right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公章</w:t>
            </w: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       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年</w:t>
            </w: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   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月</w:t>
            </w:r>
            <w:r w:rsidRPr="00150862">
              <w:rPr>
                <w:rFonts w:ascii="仿宋" w:eastAsia="仿宋" w:hAnsi="仿宋"/>
                <w:sz w:val="24"/>
                <w:szCs w:val="24"/>
              </w:rPr>
              <w:t xml:space="preserve">    </w:t>
            </w:r>
            <w:r w:rsidRPr="00150862">
              <w:rPr>
                <w:rFonts w:ascii="仿宋" w:eastAsia="仿宋" w:hAnsi="仿宋" w:hint="eastAsia"/>
                <w:sz w:val="24"/>
                <w:szCs w:val="24"/>
              </w:rPr>
              <w:t>日</w:t>
            </w:r>
          </w:p>
        </w:tc>
      </w:tr>
      <w:tr w:rsidR="003A3B32" w:rsidRPr="00150862" w14:paraId="765013D2" w14:textId="77777777" w:rsidTr="00845EB1">
        <w:trPr>
          <w:cantSplit/>
          <w:trHeight w:val="606"/>
        </w:trPr>
        <w:tc>
          <w:tcPr>
            <w:tcW w:w="1548" w:type="dxa"/>
            <w:vAlign w:val="center"/>
          </w:tcPr>
          <w:p w14:paraId="04EAB262" w14:textId="77777777" w:rsidR="003A3B32" w:rsidRPr="00150862" w:rsidRDefault="003A3B32" w:rsidP="00845EB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150862">
              <w:rPr>
                <w:rFonts w:ascii="仿宋" w:eastAsia="仿宋" w:hAnsi="仿宋" w:hint="eastAsia"/>
                <w:sz w:val="24"/>
                <w:szCs w:val="24"/>
              </w:rPr>
              <w:t>备注</w:t>
            </w:r>
          </w:p>
        </w:tc>
        <w:tc>
          <w:tcPr>
            <w:tcW w:w="7764" w:type="dxa"/>
            <w:gridSpan w:val="11"/>
          </w:tcPr>
          <w:p w14:paraId="3ACA19E4" w14:textId="77777777" w:rsidR="003A3B32" w:rsidRPr="00150862" w:rsidRDefault="003A3B32" w:rsidP="00845EB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</w:tbl>
    <w:p w14:paraId="5F0C6D21" w14:textId="7AFF460A" w:rsidR="0014465A" w:rsidRPr="0071126D" w:rsidRDefault="003A3B32">
      <w:pPr>
        <w:rPr>
          <w:rFonts w:ascii="仿宋" w:eastAsia="仿宋" w:hAnsi="仿宋" w:hint="eastAsia"/>
          <w:sz w:val="24"/>
          <w:szCs w:val="24"/>
        </w:rPr>
      </w:pPr>
      <w:r w:rsidRPr="00150862">
        <w:rPr>
          <w:rFonts w:ascii="仿宋" w:eastAsia="仿宋" w:hAnsi="仿宋" w:hint="eastAsia"/>
          <w:sz w:val="24"/>
          <w:szCs w:val="24"/>
        </w:rPr>
        <w:t>注：本表一式一份，请附有关证明、证书、成绩单等。</w:t>
      </w:r>
      <w:bookmarkStart w:id="0" w:name="_GoBack"/>
      <w:bookmarkEnd w:id="0"/>
    </w:p>
    <w:sectPr w:rsidR="0014465A" w:rsidRPr="007112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5EABF5" w14:textId="77777777" w:rsidR="00644151" w:rsidRDefault="00644151" w:rsidP="00FD3299">
      <w:r>
        <w:separator/>
      </w:r>
    </w:p>
  </w:endnote>
  <w:endnote w:type="continuationSeparator" w:id="0">
    <w:p w14:paraId="4DB7EA75" w14:textId="77777777" w:rsidR="00644151" w:rsidRDefault="00644151" w:rsidP="00FD3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F9F7DD" w14:textId="77777777" w:rsidR="00644151" w:rsidRDefault="00644151" w:rsidP="00FD3299">
      <w:r>
        <w:separator/>
      </w:r>
    </w:p>
  </w:footnote>
  <w:footnote w:type="continuationSeparator" w:id="0">
    <w:p w14:paraId="0F20B71C" w14:textId="77777777" w:rsidR="00644151" w:rsidRDefault="00644151" w:rsidP="00FD32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0NADSJmYWlkaGpko6SsGpxcWZ+XkgBca1AFY2phcsAAAA"/>
  </w:docVars>
  <w:rsids>
    <w:rsidRoot w:val="00C23769"/>
    <w:rsid w:val="0014465A"/>
    <w:rsid w:val="0014638D"/>
    <w:rsid w:val="00150862"/>
    <w:rsid w:val="001E56C9"/>
    <w:rsid w:val="00262930"/>
    <w:rsid w:val="003A3B32"/>
    <w:rsid w:val="003B0E86"/>
    <w:rsid w:val="004D6994"/>
    <w:rsid w:val="005100B1"/>
    <w:rsid w:val="005B2D80"/>
    <w:rsid w:val="00644151"/>
    <w:rsid w:val="00667C12"/>
    <w:rsid w:val="0071126D"/>
    <w:rsid w:val="00844274"/>
    <w:rsid w:val="008609D6"/>
    <w:rsid w:val="009C635B"/>
    <w:rsid w:val="00B10623"/>
    <w:rsid w:val="00B95ECB"/>
    <w:rsid w:val="00BD5892"/>
    <w:rsid w:val="00C23769"/>
    <w:rsid w:val="00D64921"/>
    <w:rsid w:val="00E357EB"/>
    <w:rsid w:val="00F841D7"/>
    <w:rsid w:val="00F95CDA"/>
    <w:rsid w:val="00FA001A"/>
    <w:rsid w:val="00FD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8BDBA8"/>
  <w15:chartTrackingRefBased/>
  <w15:docId w15:val="{86C36A55-7C69-4C1D-BD4E-3C6981D4A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329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D32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329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32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3299"/>
    <w:rPr>
      <w:sz w:val="18"/>
      <w:szCs w:val="18"/>
    </w:rPr>
  </w:style>
  <w:style w:type="paragraph" w:customStyle="1" w:styleId="p0">
    <w:name w:val="p0"/>
    <w:basedOn w:val="a"/>
    <w:uiPriority w:val="99"/>
    <w:qFormat/>
    <w:rsid w:val="003A3B3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57</Words>
  <Characters>327</Characters>
  <Application>Microsoft Office Word</Application>
  <DocSecurity>0</DocSecurity>
  <Lines>2</Lines>
  <Paragraphs>1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 Xu</dc:creator>
  <cp:keywords/>
  <dc:description/>
  <cp:lastModifiedBy>zyl</cp:lastModifiedBy>
  <cp:revision>16</cp:revision>
  <dcterms:created xsi:type="dcterms:W3CDTF">2023-04-26T13:42:00Z</dcterms:created>
  <dcterms:modified xsi:type="dcterms:W3CDTF">2023-09-15T01:34:00Z</dcterms:modified>
</cp:coreProperties>
</file>